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6819DC" w14:textId="77777777" w:rsidR="007D160C" w:rsidRPr="00982315" w:rsidRDefault="00F46720" w:rsidP="00F46720">
      <w:pPr>
        <w:jc w:val="center"/>
        <w:rPr>
          <w:b/>
          <w:sz w:val="28"/>
          <w:szCs w:val="28"/>
        </w:rPr>
      </w:pPr>
      <w:r w:rsidRPr="00982315">
        <w:rPr>
          <w:b/>
          <w:sz w:val="28"/>
          <w:szCs w:val="28"/>
        </w:rPr>
        <w:t>Bachelor of ICT</w:t>
      </w:r>
    </w:p>
    <w:p w14:paraId="176819DD" w14:textId="77777777" w:rsidR="00F46720" w:rsidRDefault="00F46720" w:rsidP="00F46720">
      <w:pPr>
        <w:jc w:val="center"/>
        <w:rPr>
          <w:b/>
          <w:sz w:val="28"/>
          <w:szCs w:val="28"/>
        </w:rPr>
      </w:pPr>
      <w:r w:rsidRPr="00982315">
        <w:rPr>
          <w:b/>
          <w:sz w:val="28"/>
          <w:szCs w:val="28"/>
        </w:rPr>
        <w:t xml:space="preserve">BCIS301-AMIC700 Assessment </w:t>
      </w:r>
      <w:r w:rsidR="00F45118" w:rsidRPr="00982315">
        <w:rPr>
          <w:b/>
          <w:sz w:val="28"/>
          <w:szCs w:val="28"/>
        </w:rPr>
        <w:t xml:space="preserve">Number </w:t>
      </w:r>
      <w:r w:rsidR="00BE22E1">
        <w:rPr>
          <w:b/>
          <w:sz w:val="28"/>
          <w:szCs w:val="28"/>
        </w:rPr>
        <w:t>2</w:t>
      </w:r>
    </w:p>
    <w:p w14:paraId="176819DE" w14:textId="60A350E5" w:rsidR="00D70647" w:rsidRPr="00D70647" w:rsidRDefault="00845DEA" w:rsidP="00F46720">
      <w:pPr>
        <w:jc w:val="center"/>
        <w:rPr>
          <w:b/>
          <w:i/>
          <w:sz w:val="28"/>
          <w:szCs w:val="28"/>
        </w:rPr>
      </w:pPr>
      <w:r>
        <w:rPr>
          <w:b/>
          <w:i/>
          <w:noProof/>
          <w:sz w:val="28"/>
          <w:szCs w:val="28"/>
        </w:rPr>
        <w:t>The f</w:t>
      </w:r>
      <w:r w:rsidR="00D70647" w:rsidRPr="00845DEA">
        <w:rPr>
          <w:b/>
          <w:i/>
          <w:noProof/>
          <w:sz w:val="28"/>
          <w:szCs w:val="28"/>
        </w:rPr>
        <w:t>inal</w:t>
      </w:r>
      <w:r w:rsidR="00D70647" w:rsidRPr="00D70647">
        <w:rPr>
          <w:b/>
          <w:i/>
          <w:sz w:val="28"/>
          <w:szCs w:val="28"/>
        </w:rPr>
        <w:t xml:space="preserve"> </w:t>
      </w:r>
      <w:r>
        <w:rPr>
          <w:b/>
          <w:i/>
          <w:sz w:val="28"/>
          <w:szCs w:val="28"/>
        </w:rPr>
        <w:t>report is due at</w:t>
      </w:r>
      <w:r w:rsidR="00D70647" w:rsidRPr="00D70647">
        <w:rPr>
          <w:b/>
          <w:i/>
          <w:sz w:val="28"/>
          <w:szCs w:val="28"/>
        </w:rPr>
        <w:t xml:space="preserve"> </w:t>
      </w:r>
      <w:r w:rsidR="00D70647" w:rsidRPr="00845DEA">
        <w:rPr>
          <w:b/>
          <w:i/>
          <w:noProof/>
          <w:sz w:val="28"/>
          <w:szCs w:val="28"/>
        </w:rPr>
        <w:t>5</w:t>
      </w:r>
      <w:r>
        <w:rPr>
          <w:b/>
          <w:i/>
          <w:noProof/>
          <w:sz w:val="28"/>
          <w:szCs w:val="28"/>
        </w:rPr>
        <w:t xml:space="preserve"> </w:t>
      </w:r>
      <w:r w:rsidR="00D70647" w:rsidRPr="00845DEA">
        <w:rPr>
          <w:b/>
          <w:i/>
          <w:noProof/>
          <w:sz w:val="28"/>
          <w:szCs w:val="28"/>
        </w:rPr>
        <w:t>pm</w:t>
      </w:r>
      <w:r w:rsidR="00D70647" w:rsidRPr="00D70647">
        <w:rPr>
          <w:b/>
          <w:i/>
          <w:sz w:val="28"/>
          <w:szCs w:val="28"/>
        </w:rPr>
        <w:t xml:space="preserve"> </w:t>
      </w:r>
      <w:r>
        <w:rPr>
          <w:b/>
          <w:i/>
          <w:sz w:val="28"/>
          <w:szCs w:val="28"/>
        </w:rPr>
        <w:t xml:space="preserve">on </w:t>
      </w:r>
      <w:r w:rsidR="00E95E53">
        <w:rPr>
          <w:b/>
          <w:i/>
          <w:sz w:val="28"/>
          <w:szCs w:val="28"/>
        </w:rPr>
        <w:t xml:space="preserve">the </w:t>
      </w:r>
      <w:r w:rsidR="00A5160E">
        <w:rPr>
          <w:b/>
          <w:i/>
          <w:sz w:val="28"/>
          <w:szCs w:val="28"/>
        </w:rPr>
        <w:t>22</w:t>
      </w:r>
      <w:r w:rsidR="00A5160E" w:rsidRPr="00A5160E">
        <w:rPr>
          <w:b/>
          <w:i/>
          <w:sz w:val="28"/>
          <w:szCs w:val="28"/>
          <w:vertAlign w:val="superscript"/>
        </w:rPr>
        <w:t>nd</w:t>
      </w:r>
      <w:r w:rsidR="00A5160E">
        <w:rPr>
          <w:b/>
          <w:i/>
          <w:sz w:val="28"/>
          <w:szCs w:val="28"/>
        </w:rPr>
        <w:t xml:space="preserve"> of November </w:t>
      </w:r>
      <w:r w:rsidR="00E95E53">
        <w:rPr>
          <w:b/>
          <w:i/>
          <w:sz w:val="28"/>
          <w:szCs w:val="28"/>
        </w:rPr>
        <w:t>2019</w:t>
      </w:r>
    </w:p>
    <w:p w14:paraId="176819DF" w14:textId="77777777" w:rsidR="00F46720" w:rsidRPr="00F45118" w:rsidRDefault="00F46720">
      <w:pPr>
        <w:rPr>
          <w:b/>
          <w:u w:val="single"/>
        </w:rPr>
      </w:pPr>
      <w:r w:rsidRPr="00F45118">
        <w:rPr>
          <w:b/>
          <w:u w:val="single"/>
        </w:rPr>
        <w:t>Overview</w:t>
      </w:r>
    </w:p>
    <w:p w14:paraId="176819E0" w14:textId="796DC05C" w:rsidR="00E96236" w:rsidRDefault="00F45118">
      <w:r>
        <w:t xml:space="preserve">This assessment relates to </w:t>
      </w:r>
      <w:r w:rsidR="000C4FA6">
        <w:t xml:space="preserve">developing a </w:t>
      </w:r>
      <w:r w:rsidR="00E96236">
        <w:t>plan for IT deployment within a medium-size organisation. On this occasion, the organisation is the Department of Computing at Ara</w:t>
      </w:r>
      <w:r w:rsidR="00E95E53">
        <w:t xml:space="preserve"> – now known as the Enterprise and Digital Innovation)</w:t>
      </w:r>
      <w:r w:rsidR="00E96236">
        <w:t>.</w:t>
      </w:r>
    </w:p>
    <w:p w14:paraId="176819E1" w14:textId="02796F7A" w:rsidR="00E96236" w:rsidRDefault="00362F66">
      <w:r>
        <w:t xml:space="preserve">The assessment covers the competencies that have </w:t>
      </w:r>
      <w:r w:rsidRPr="002A145B">
        <w:rPr>
          <w:noProof/>
        </w:rPr>
        <w:t>been discussed</w:t>
      </w:r>
      <w:r>
        <w:t xml:space="preserve"> in the first section of the </w:t>
      </w:r>
      <w:r w:rsidR="00E95E53">
        <w:t>workshop</w:t>
      </w:r>
      <w:r>
        <w:t xml:space="preserve"> (IT deployment planning)</w:t>
      </w:r>
      <w:r w:rsidR="00E96236">
        <w:t xml:space="preserve">. You demonstrate </w:t>
      </w:r>
      <w:r w:rsidR="002A145B">
        <w:t xml:space="preserve">the </w:t>
      </w:r>
      <w:r w:rsidR="00E96236" w:rsidRPr="002A145B">
        <w:rPr>
          <w:noProof/>
        </w:rPr>
        <w:t>capability</w:t>
      </w:r>
      <w:r w:rsidR="00E96236">
        <w:t xml:space="preserve"> to implement </w:t>
      </w:r>
      <w:r>
        <w:t xml:space="preserve">phases of </w:t>
      </w:r>
      <w:r w:rsidRPr="00845DEA">
        <w:rPr>
          <w:noProof/>
        </w:rPr>
        <w:t>p</w:t>
      </w:r>
      <w:r w:rsidR="00845DEA">
        <w:rPr>
          <w:noProof/>
        </w:rPr>
        <w:t>l</w:t>
      </w:r>
      <w:r w:rsidRPr="00845DEA">
        <w:rPr>
          <w:noProof/>
        </w:rPr>
        <w:t>anning</w:t>
      </w:r>
      <w:r w:rsidR="00E96236">
        <w:rPr>
          <w:noProof/>
        </w:rPr>
        <w:t xml:space="preserve"> (</w:t>
      </w:r>
      <w:r>
        <w:t>strategic analysis</w:t>
      </w:r>
      <w:r w:rsidR="00E96236">
        <w:t xml:space="preserve"> and strategic evaluation) with considerations given to additional factors such as strategic thrusts</w:t>
      </w:r>
      <w:r w:rsidR="006C025C">
        <w:t xml:space="preserve"> and </w:t>
      </w:r>
      <w:r w:rsidR="00E96236">
        <w:t xml:space="preserve">generic technology </w:t>
      </w:r>
      <w:r w:rsidR="00E96236" w:rsidRPr="002A145B">
        <w:rPr>
          <w:noProof/>
        </w:rPr>
        <w:t>deployment</w:t>
      </w:r>
      <w:r w:rsidR="00E96236">
        <w:t xml:space="preserve"> strategies. You are </w:t>
      </w:r>
      <w:r w:rsidR="00E96236" w:rsidRPr="002A145B">
        <w:rPr>
          <w:noProof/>
        </w:rPr>
        <w:t>a</w:t>
      </w:r>
      <w:r w:rsidR="002A145B">
        <w:rPr>
          <w:noProof/>
        </w:rPr>
        <w:t>ls</w:t>
      </w:r>
      <w:r w:rsidR="00E96236" w:rsidRPr="002A145B">
        <w:rPr>
          <w:noProof/>
        </w:rPr>
        <w:t>o</w:t>
      </w:r>
      <w:r w:rsidR="00E96236">
        <w:t xml:space="preserve"> required to demonstrate competency in building the planning hierarchy from the </w:t>
      </w:r>
      <w:r w:rsidR="00E96236" w:rsidRPr="002A145B">
        <w:rPr>
          <w:noProof/>
        </w:rPr>
        <w:t>conceptual</w:t>
      </w:r>
      <w:r w:rsidR="002A145B">
        <w:rPr>
          <w:noProof/>
        </w:rPr>
        <w:t>,</w:t>
      </w:r>
      <w:r w:rsidR="00E96236">
        <w:t xml:space="preserve"> organisational goals down to the plan of technology for the next three years.</w:t>
      </w:r>
      <w:r w:rsidR="006C025C">
        <w:t xml:space="preserve"> As per the first assignment, the ability to gather data and analyse the data in a structured and credible methodology is also important.</w:t>
      </w:r>
    </w:p>
    <w:p w14:paraId="176819E2" w14:textId="77777777" w:rsidR="00F45118" w:rsidRPr="00E74AFA" w:rsidRDefault="00E74AFA">
      <w:pPr>
        <w:rPr>
          <w:b/>
          <w:u w:val="single"/>
        </w:rPr>
      </w:pPr>
      <w:r w:rsidRPr="00E74AFA">
        <w:rPr>
          <w:b/>
          <w:u w:val="single"/>
        </w:rPr>
        <w:t>Phases of the assessment</w:t>
      </w:r>
    </w:p>
    <w:p w14:paraId="176819E3" w14:textId="77777777" w:rsidR="00E74AFA" w:rsidRDefault="00E96236" w:rsidP="00E74AFA">
      <w:pPr>
        <w:pStyle w:val="ListParagraph"/>
        <w:numPr>
          <w:ilvl w:val="0"/>
          <w:numId w:val="6"/>
        </w:numPr>
      </w:pPr>
      <w:r>
        <w:t xml:space="preserve">You will be working in teams of two as per the </w:t>
      </w:r>
      <w:r w:rsidRPr="002A145B">
        <w:rPr>
          <w:noProof/>
        </w:rPr>
        <w:t>previo</w:t>
      </w:r>
      <w:r w:rsidR="002A145B">
        <w:rPr>
          <w:noProof/>
        </w:rPr>
        <w:t>us</w:t>
      </w:r>
      <w:r>
        <w:t xml:space="preserve"> assessment.</w:t>
      </w:r>
    </w:p>
    <w:p w14:paraId="722A0B4C" w14:textId="6DAFE2E4" w:rsidR="00E95E53" w:rsidRDefault="00E95E53" w:rsidP="00E74AFA">
      <w:pPr>
        <w:pStyle w:val="ListParagraph"/>
        <w:numPr>
          <w:ilvl w:val="0"/>
          <w:numId w:val="6"/>
        </w:numPr>
      </w:pPr>
      <w:r>
        <w:t>You complete your qualitative data based on the transcripts you were given and the transcripts you wrote based o</w:t>
      </w:r>
      <w:r w:rsidR="00A5160E">
        <w:t>n the discussions Sarah</w:t>
      </w:r>
      <w:r>
        <w:t xml:space="preserve"> and I had with you.</w:t>
      </w:r>
      <w:r w:rsidR="00A5160E">
        <w:t xml:space="preserve"> You are also asked to interview two teams of students and consider their responses in your structured qualitative data analysis.</w:t>
      </w:r>
    </w:p>
    <w:p w14:paraId="176819E6" w14:textId="10B22B63" w:rsidR="00EC5EB7" w:rsidRDefault="00EC5EB7" w:rsidP="00E74AFA">
      <w:pPr>
        <w:pStyle w:val="ListParagraph"/>
        <w:numPr>
          <w:ilvl w:val="0"/>
          <w:numId w:val="6"/>
        </w:numPr>
      </w:pPr>
      <w:r>
        <w:t xml:space="preserve">Complete the outcome of your analysis based on the </w:t>
      </w:r>
      <w:r w:rsidRPr="00671724">
        <w:rPr>
          <w:i/>
        </w:rPr>
        <w:t>four-element</w:t>
      </w:r>
      <w:r>
        <w:t xml:space="preserve"> </w:t>
      </w:r>
      <w:r w:rsidR="00E95E53">
        <w:t xml:space="preserve">outcome, which </w:t>
      </w:r>
      <w:r>
        <w:t>we have been using as a framework or model</w:t>
      </w:r>
      <w:r w:rsidR="00671724">
        <w:t xml:space="preserve"> to demonstrate we can implement </w:t>
      </w:r>
      <w:r w:rsidR="00E95E53">
        <w:t xml:space="preserve">the </w:t>
      </w:r>
      <w:r w:rsidR="00671724">
        <w:t>strategic analysis</w:t>
      </w:r>
      <w:r>
        <w:t>.</w:t>
      </w:r>
    </w:p>
    <w:p w14:paraId="176819E7" w14:textId="25F4461C" w:rsidR="00EC5EB7" w:rsidRDefault="00671724" w:rsidP="00E74AFA">
      <w:pPr>
        <w:pStyle w:val="ListParagraph"/>
        <w:numPr>
          <w:ilvl w:val="0"/>
          <w:numId w:val="6"/>
        </w:numPr>
      </w:pPr>
      <w:r>
        <w:t xml:space="preserve">Build your evaluation </w:t>
      </w:r>
      <w:r w:rsidR="00E95E53">
        <w:t>framework, conduct evaluation,</w:t>
      </w:r>
      <w:r w:rsidR="00EC5EB7">
        <w:t xml:space="preserve"> and form your selected technology projects </w:t>
      </w:r>
      <w:r w:rsidR="00A5160E">
        <w:t xml:space="preserve">(from the pool of solutions/technologies you had identified) </w:t>
      </w:r>
      <w:r w:rsidR="00EC5EB7">
        <w:t>for the next three years.</w:t>
      </w:r>
    </w:p>
    <w:p w14:paraId="176819E8" w14:textId="3AEB04D6" w:rsidR="00EC5EB7" w:rsidRDefault="00EC5EB7" w:rsidP="00E74AFA">
      <w:pPr>
        <w:pStyle w:val="ListParagraph"/>
        <w:numPr>
          <w:ilvl w:val="0"/>
          <w:numId w:val="6"/>
        </w:numPr>
      </w:pPr>
      <w:r>
        <w:t xml:space="preserve">Demonstrate the </w:t>
      </w:r>
      <w:r w:rsidR="00671724">
        <w:t>plan (</w:t>
      </w:r>
      <w:r w:rsidR="00D67BDF">
        <w:t xml:space="preserve">the </w:t>
      </w:r>
      <w:r w:rsidR="00671724" w:rsidRPr="00D67BDF">
        <w:rPr>
          <w:noProof/>
        </w:rPr>
        <w:t>outcome</w:t>
      </w:r>
      <w:r w:rsidR="00671724">
        <w:t xml:space="preserve"> of number 6 above) </w:t>
      </w:r>
      <w:r>
        <w:t>in a hierarchical form (planning hierarchy).</w:t>
      </w:r>
    </w:p>
    <w:p w14:paraId="176819E9" w14:textId="60FFF782" w:rsidR="00E74AFA" w:rsidRDefault="00E74AFA" w:rsidP="00E95E53">
      <w:pPr>
        <w:pStyle w:val="ListParagraph"/>
        <w:numPr>
          <w:ilvl w:val="0"/>
          <w:numId w:val="6"/>
        </w:numPr>
      </w:pPr>
      <w:r>
        <w:t xml:space="preserve">Complete your report as per instructions provided </w:t>
      </w:r>
      <w:r w:rsidR="00A5160E">
        <w:t xml:space="preserve">- </w:t>
      </w:r>
      <w:r>
        <w:t xml:space="preserve">to </w:t>
      </w:r>
      <w:r w:rsidRPr="002A145B">
        <w:rPr>
          <w:noProof/>
        </w:rPr>
        <w:t>be submitted</w:t>
      </w:r>
      <w:r>
        <w:t xml:space="preserve"> on </w:t>
      </w:r>
      <w:r w:rsidR="00A5160E">
        <w:t>22</w:t>
      </w:r>
      <w:r w:rsidR="00A5160E" w:rsidRPr="00A5160E">
        <w:rPr>
          <w:vertAlign w:val="superscript"/>
        </w:rPr>
        <w:t>nd</w:t>
      </w:r>
      <w:r w:rsidR="00A5160E">
        <w:t xml:space="preserve"> of October </w:t>
      </w:r>
      <w:r w:rsidR="00E95E53">
        <w:t>2019.</w:t>
      </w:r>
    </w:p>
    <w:p w14:paraId="176819EA" w14:textId="77777777" w:rsidR="00E74AFA" w:rsidRDefault="00E74AFA" w:rsidP="00E74AFA">
      <w:r>
        <w:t>Note:</w:t>
      </w:r>
    </w:p>
    <w:p w14:paraId="648565AB" w14:textId="77777777" w:rsidR="006A4425" w:rsidRDefault="00E74AFA" w:rsidP="00E74AFA">
      <w:pPr>
        <w:pStyle w:val="ListParagraph"/>
        <w:numPr>
          <w:ilvl w:val="0"/>
          <w:numId w:val="7"/>
        </w:numPr>
      </w:pPr>
      <w:r>
        <w:t xml:space="preserve">Please use the marking guide </w:t>
      </w:r>
      <w:r w:rsidR="00A5160E">
        <w:t xml:space="preserve">that is provided and assess your assignment before submitting it. </w:t>
      </w:r>
      <w:r w:rsidR="006A4425">
        <w:t>Your assessment should help you identify possible gaps to be addressed before you submit your work.</w:t>
      </w:r>
    </w:p>
    <w:p w14:paraId="5BCD6EA3" w14:textId="0CA7E9F3" w:rsidR="00671724" w:rsidRDefault="00E74AFA" w:rsidP="00E74AFA">
      <w:pPr>
        <w:pStyle w:val="ListParagraph"/>
        <w:numPr>
          <w:ilvl w:val="0"/>
          <w:numId w:val="7"/>
        </w:numPr>
      </w:pPr>
      <w:r>
        <w:t xml:space="preserve">Make sure that you </w:t>
      </w:r>
      <w:r w:rsidR="00671724">
        <w:t xml:space="preserve">send via email your raw </w:t>
      </w:r>
      <w:r w:rsidR="00671724" w:rsidRPr="00D67BDF">
        <w:rPr>
          <w:noProof/>
        </w:rPr>
        <w:t>dat</w:t>
      </w:r>
      <w:r w:rsidR="00D67BDF">
        <w:rPr>
          <w:noProof/>
        </w:rPr>
        <w:t>a</w:t>
      </w:r>
      <w:r w:rsidR="00671724">
        <w:t xml:space="preserve"> (the analysis chart demonstrating themes identified).</w:t>
      </w:r>
      <w:r w:rsidR="00E95E53">
        <w:t xml:space="preserve"> Include the transcripts for the interview you did </w:t>
      </w:r>
      <w:r w:rsidR="006A4425">
        <w:t xml:space="preserve">with Mehdi, Sarah, and your two </w:t>
      </w:r>
      <w:r w:rsidR="00C82293">
        <w:t>students’</w:t>
      </w:r>
      <w:r w:rsidR="006A4425">
        <w:t xml:space="preserve"> teams.</w:t>
      </w:r>
    </w:p>
    <w:p w14:paraId="176819ED" w14:textId="352862B9" w:rsidR="00F45118" w:rsidRPr="00671724" w:rsidRDefault="00F45118" w:rsidP="00671724">
      <w:pPr>
        <w:rPr>
          <w:b/>
          <w:u w:val="single"/>
        </w:rPr>
      </w:pPr>
      <w:r w:rsidRPr="00671724">
        <w:rPr>
          <w:b/>
          <w:u w:val="single"/>
        </w:rPr>
        <w:t>E</w:t>
      </w:r>
      <w:r w:rsidR="00264C4F" w:rsidRPr="00671724">
        <w:rPr>
          <w:b/>
          <w:u w:val="single"/>
        </w:rPr>
        <w:t>xpected outcome</w:t>
      </w:r>
      <w:r w:rsidR="00671724">
        <w:rPr>
          <w:b/>
          <w:u w:val="single"/>
        </w:rPr>
        <w:t>s</w:t>
      </w:r>
    </w:p>
    <w:p w14:paraId="5539965A" w14:textId="77777777" w:rsidR="006A4425" w:rsidRDefault="00671724" w:rsidP="00264C4F">
      <w:r>
        <w:t xml:space="preserve">You are expected to deliver two outcomes. </w:t>
      </w:r>
    </w:p>
    <w:p w14:paraId="28195E06" w14:textId="09E44A4D" w:rsidR="00200944" w:rsidRDefault="00671724" w:rsidP="006A4425">
      <w:pPr>
        <w:pStyle w:val="ListParagraph"/>
        <w:numPr>
          <w:ilvl w:val="0"/>
          <w:numId w:val="9"/>
        </w:numPr>
      </w:pPr>
      <w:r>
        <w:lastRenderedPageBreak/>
        <w:t xml:space="preserve">The first outcome is your analysis data (a chart of qualitative contents analysis outlining the themes you have identified) to be delivered electronically via email. Please name the file as </w:t>
      </w:r>
      <w:r w:rsidRPr="006A4425">
        <w:rPr>
          <w:b/>
          <w:u w:val="single"/>
        </w:rPr>
        <w:t xml:space="preserve">‘BCIS301 Second Assignment Data </w:t>
      </w:r>
      <w:r w:rsidR="006A4425">
        <w:rPr>
          <w:b/>
          <w:u w:val="single"/>
        </w:rPr>
        <w:t>– Number 2 -</w:t>
      </w:r>
      <w:r w:rsidRPr="006A4425">
        <w:rPr>
          <w:b/>
          <w:u w:val="single"/>
        </w:rPr>
        <w:t xml:space="preserve"> </w:t>
      </w:r>
      <w:r w:rsidR="006A4425">
        <w:rPr>
          <w:b/>
          <w:u w:val="single"/>
        </w:rPr>
        <w:t>S2</w:t>
      </w:r>
      <w:r w:rsidR="00E95E53" w:rsidRPr="006A4425">
        <w:rPr>
          <w:b/>
          <w:u w:val="single"/>
        </w:rPr>
        <w:t>-2019</w:t>
      </w:r>
      <w:r w:rsidR="00200944" w:rsidRPr="006A4425">
        <w:rPr>
          <w:b/>
          <w:u w:val="single"/>
        </w:rPr>
        <w:t xml:space="preserve"> - </w:t>
      </w:r>
      <w:r w:rsidRPr="006A4425">
        <w:rPr>
          <w:b/>
          <w:u w:val="single"/>
        </w:rPr>
        <w:t>name 1 – name 2</w:t>
      </w:r>
      <w:r w:rsidR="00200944" w:rsidRPr="006A4425">
        <w:rPr>
          <w:b/>
          <w:u w:val="single"/>
        </w:rPr>
        <w:t>.</w:t>
      </w:r>
      <w:r w:rsidR="00200944">
        <w:t>’</w:t>
      </w:r>
    </w:p>
    <w:p w14:paraId="176819EE" w14:textId="61AAD3BB" w:rsidR="00264C4F" w:rsidRDefault="00200944" w:rsidP="006A4425">
      <w:pPr>
        <w:pStyle w:val="ListParagraph"/>
        <w:numPr>
          <w:ilvl w:val="0"/>
          <w:numId w:val="9"/>
        </w:numPr>
      </w:pPr>
      <w:r>
        <w:t>The second deliverable is</w:t>
      </w:r>
      <w:r w:rsidR="00D67BDF">
        <w:t xml:space="preserve"> your report</w:t>
      </w:r>
      <w:r w:rsidR="006A4425">
        <w:t xml:space="preserve"> – which includes the evaluation framework and the final hierarchy of the recommended plan (including the chosen solutions)</w:t>
      </w:r>
      <w:r>
        <w:t xml:space="preserve">. </w:t>
      </w:r>
      <w:r w:rsidR="006A4425">
        <w:t xml:space="preserve">Please note that your </w:t>
      </w:r>
      <w:r w:rsidR="00264C4F">
        <w:t xml:space="preserve">report </w:t>
      </w:r>
      <w:r w:rsidR="006A4425">
        <w:t xml:space="preserve">represents an IT sector practitioner’s work. </w:t>
      </w:r>
      <w:r w:rsidR="00264C4F">
        <w:t xml:space="preserve">It </w:t>
      </w:r>
      <w:r w:rsidR="00264C4F" w:rsidRPr="002A145B">
        <w:rPr>
          <w:noProof/>
        </w:rPr>
        <w:t>is expected</w:t>
      </w:r>
      <w:r w:rsidR="00264C4F">
        <w:t xml:space="preserve"> that a professional industry report would include:</w:t>
      </w:r>
    </w:p>
    <w:p w14:paraId="176819EF" w14:textId="42974FC8" w:rsidR="00264C4F" w:rsidRPr="00390415" w:rsidRDefault="00264C4F" w:rsidP="00264C4F">
      <w:pPr>
        <w:spacing w:after="0"/>
        <w:rPr>
          <w:b/>
          <w:i/>
        </w:rPr>
      </w:pPr>
      <w:r w:rsidRPr="00390415">
        <w:rPr>
          <w:b/>
          <w:i/>
        </w:rPr>
        <w:t>Introduction</w:t>
      </w:r>
    </w:p>
    <w:p w14:paraId="176819F0" w14:textId="175A2892" w:rsidR="00264C4F" w:rsidRDefault="00264C4F" w:rsidP="00264C4F">
      <w:pPr>
        <w:spacing w:after="0"/>
      </w:pPr>
      <w:r>
        <w:rPr>
          <w:noProof/>
        </w:rPr>
        <w:t>The i</w:t>
      </w:r>
      <w:r w:rsidRPr="00776A04">
        <w:rPr>
          <w:noProof/>
        </w:rPr>
        <w:t>ntroduction</w:t>
      </w:r>
      <w:r>
        <w:t xml:space="preserve"> is </w:t>
      </w:r>
      <w:r w:rsidR="006A4425">
        <w:rPr>
          <w:noProof/>
        </w:rPr>
        <w:t xml:space="preserve">expected to represent a </w:t>
      </w:r>
      <w:r w:rsidR="0079710B">
        <w:rPr>
          <w:noProof/>
        </w:rPr>
        <w:t>sim</w:t>
      </w:r>
      <w:r w:rsidR="00E75B07">
        <w:rPr>
          <w:noProof/>
        </w:rPr>
        <w:t>ple</w:t>
      </w:r>
      <w:r>
        <w:t xml:space="preserve"> project brief. I should include:</w:t>
      </w:r>
    </w:p>
    <w:p w14:paraId="176819F1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>What is the task?</w:t>
      </w:r>
    </w:p>
    <w:p w14:paraId="176819F2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>What is the purpose?</w:t>
      </w:r>
    </w:p>
    <w:p w14:paraId="176819F3" w14:textId="1E373182" w:rsidR="00264C4F" w:rsidRDefault="00264C4F" w:rsidP="00264C4F">
      <w:pPr>
        <w:pStyle w:val="ListParagraph"/>
        <w:numPr>
          <w:ilvl w:val="0"/>
          <w:numId w:val="8"/>
        </w:numPr>
      </w:pPr>
      <w:r>
        <w:t>What are you delivering</w:t>
      </w:r>
      <w:r w:rsidR="00E95E53">
        <w:t>,</w:t>
      </w:r>
      <w:r>
        <w:t xml:space="preserve"> and what is the use of it?</w:t>
      </w:r>
    </w:p>
    <w:p w14:paraId="176819F4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>How is your report structured?</w:t>
      </w:r>
    </w:p>
    <w:p w14:paraId="176819F5" w14:textId="3547AC3E" w:rsidR="00264C4F" w:rsidRDefault="00264C4F" w:rsidP="00264C4F">
      <w:pPr>
        <w:pStyle w:val="ListParagraph"/>
        <w:numPr>
          <w:ilvl w:val="0"/>
          <w:numId w:val="8"/>
        </w:numPr>
      </w:pPr>
      <w:r>
        <w:t>Any other information you see as being important to include.</w:t>
      </w:r>
    </w:p>
    <w:p w14:paraId="19A79D38" w14:textId="217867AC" w:rsidR="00200944" w:rsidRDefault="00200944" w:rsidP="00200944">
      <w:r>
        <w:t>Please follow the above structure (in paragraphs). Do not use brief bullet-points.</w:t>
      </w:r>
    </w:p>
    <w:p w14:paraId="176819F6" w14:textId="04911C74" w:rsidR="00264C4F" w:rsidRPr="00390415" w:rsidRDefault="00200944" w:rsidP="00264C4F">
      <w:pPr>
        <w:spacing w:after="0"/>
        <w:rPr>
          <w:b/>
          <w:i/>
        </w:rPr>
      </w:pPr>
      <w:r w:rsidRPr="00390415">
        <w:rPr>
          <w:b/>
          <w:i/>
        </w:rPr>
        <w:t>Methodology</w:t>
      </w:r>
      <w:r>
        <w:rPr>
          <w:b/>
          <w:i/>
        </w:rPr>
        <w:t xml:space="preserve"> - h</w:t>
      </w:r>
      <w:r w:rsidR="00264C4F" w:rsidRPr="00390415">
        <w:rPr>
          <w:b/>
          <w:i/>
        </w:rPr>
        <w:t>ow and where did you get your data</w:t>
      </w:r>
      <w:r w:rsidR="00E95E53">
        <w:rPr>
          <w:b/>
          <w:i/>
        </w:rPr>
        <w:t>,</w:t>
      </w:r>
      <w:r w:rsidR="00EC5EB7">
        <w:rPr>
          <w:b/>
          <w:i/>
        </w:rPr>
        <w:t xml:space="preserve"> and what techniques you used for data </w:t>
      </w:r>
      <w:r w:rsidR="00EC5EB7" w:rsidRPr="002A145B">
        <w:rPr>
          <w:b/>
          <w:i/>
          <w:noProof/>
        </w:rPr>
        <w:t>analy</w:t>
      </w:r>
      <w:r w:rsidR="002A145B">
        <w:rPr>
          <w:b/>
          <w:i/>
          <w:noProof/>
        </w:rPr>
        <w:t>si</w:t>
      </w:r>
      <w:r w:rsidR="00EC5EB7" w:rsidRPr="002A145B">
        <w:rPr>
          <w:b/>
          <w:i/>
          <w:noProof/>
        </w:rPr>
        <w:t>s</w:t>
      </w:r>
      <w:r w:rsidR="00264C4F" w:rsidRPr="00390415">
        <w:rPr>
          <w:b/>
          <w:i/>
        </w:rPr>
        <w:t>?</w:t>
      </w:r>
    </w:p>
    <w:p w14:paraId="176819F7" w14:textId="5B0D1986" w:rsidR="00264C4F" w:rsidRDefault="00264C4F" w:rsidP="00264C4F">
      <w:pPr>
        <w:pStyle w:val="ListParagraph"/>
        <w:numPr>
          <w:ilvl w:val="0"/>
          <w:numId w:val="8"/>
        </w:numPr>
      </w:pPr>
      <w:r>
        <w:t xml:space="preserve">What are </w:t>
      </w:r>
      <w:r w:rsidRPr="00776A04">
        <w:rPr>
          <w:noProof/>
        </w:rPr>
        <w:t>your</w:t>
      </w:r>
      <w:r>
        <w:t xml:space="preserve"> sources of data</w:t>
      </w:r>
      <w:r w:rsidR="00F3224B">
        <w:t>?</w:t>
      </w:r>
    </w:p>
    <w:p w14:paraId="176819F8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 xml:space="preserve">How did you find them? Where </w:t>
      </w:r>
      <w:r w:rsidRPr="002A145B">
        <w:rPr>
          <w:noProof/>
        </w:rPr>
        <w:t>from</w:t>
      </w:r>
      <w:r>
        <w:t>?</w:t>
      </w:r>
    </w:p>
    <w:p w14:paraId="176819F9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>Why did you select these particular sources?</w:t>
      </w:r>
    </w:p>
    <w:p w14:paraId="176819FA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 xml:space="preserve">What </w:t>
      </w:r>
      <w:r w:rsidRPr="00776A04">
        <w:rPr>
          <w:noProof/>
        </w:rPr>
        <w:t>was</w:t>
      </w:r>
      <w:r>
        <w:t xml:space="preserve"> </w:t>
      </w:r>
      <w:r w:rsidRPr="00776A04">
        <w:rPr>
          <w:noProof/>
        </w:rPr>
        <w:t>you</w:t>
      </w:r>
      <w:r>
        <w:rPr>
          <w:noProof/>
        </w:rPr>
        <w:t>r</w:t>
      </w:r>
      <w:r>
        <w:t xml:space="preserve"> approach to the </w:t>
      </w:r>
      <w:r w:rsidRPr="00776A04">
        <w:rPr>
          <w:noProof/>
        </w:rPr>
        <w:t>analysis</w:t>
      </w:r>
      <w:r>
        <w:t xml:space="preserve"> of data?</w:t>
      </w:r>
    </w:p>
    <w:p w14:paraId="176819FB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>Any other important issue related to the methodology you would like to present.</w:t>
      </w:r>
    </w:p>
    <w:p w14:paraId="7A33C03A" w14:textId="07578B95" w:rsidR="00200944" w:rsidRDefault="00200944" w:rsidP="00200944">
      <w:pPr>
        <w:pStyle w:val="ListParagraph"/>
        <w:numPr>
          <w:ilvl w:val="0"/>
          <w:numId w:val="8"/>
        </w:numPr>
      </w:pPr>
      <w:r>
        <w:t>Please follow the above structure (in paragraphs). Do not use brief bullet-points.</w:t>
      </w:r>
    </w:p>
    <w:p w14:paraId="176819FC" w14:textId="2E625A1F" w:rsidR="00264C4F" w:rsidRPr="00200944" w:rsidRDefault="00200944" w:rsidP="00200944">
      <w:pPr>
        <w:spacing w:after="0"/>
        <w:rPr>
          <w:b/>
          <w:i/>
        </w:rPr>
      </w:pPr>
      <w:r w:rsidRPr="00200944">
        <w:rPr>
          <w:b/>
          <w:i/>
          <w:noProof/>
        </w:rPr>
        <w:t xml:space="preserve"> </w:t>
      </w:r>
      <w:r w:rsidR="00264C4F" w:rsidRPr="00200944">
        <w:rPr>
          <w:b/>
          <w:i/>
          <w:noProof/>
        </w:rPr>
        <w:t>The main body</w:t>
      </w:r>
      <w:r w:rsidR="00264C4F" w:rsidRPr="00200944">
        <w:rPr>
          <w:b/>
          <w:i/>
        </w:rPr>
        <w:t xml:space="preserve"> of the report. What is the story your data presents?</w:t>
      </w:r>
    </w:p>
    <w:p w14:paraId="176819FD" w14:textId="5AB9CB51" w:rsidR="00264C4F" w:rsidRDefault="00264C4F" w:rsidP="00264C4F">
      <w:r>
        <w:t xml:space="preserve">Structure the main body of the report </w:t>
      </w:r>
      <w:r w:rsidR="00206FCB">
        <w:t xml:space="preserve">is expected to consider </w:t>
      </w:r>
      <w:r w:rsidR="005C23DB">
        <w:t>describing</w:t>
      </w:r>
      <w:r>
        <w:t xml:space="preserve"> what you discovered</w:t>
      </w:r>
      <w:r w:rsidR="00206FCB">
        <w:t xml:space="preserve"> throughout this exercise</w:t>
      </w:r>
      <w:r>
        <w:t xml:space="preserve">. </w:t>
      </w:r>
      <w:r w:rsidR="00206FCB">
        <w:t>P</w:t>
      </w:r>
      <w:r>
        <w:t xml:space="preserve">resent </w:t>
      </w:r>
      <w:r w:rsidR="00206FCB">
        <w:t xml:space="preserve">the </w:t>
      </w:r>
      <w:r>
        <w:t>details and where necessary</w:t>
      </w:r>
      <w:r w:rsidR="00E95E53">
        <w:t>,</w:t>
      </w:r>
      <w:r>
        <w:t xml:space="preserve"> refer to the </w:t>
      </w:r>
      <w:r w:rsidR="00583687">
        <w:t xml:space="preserve">data you collected. </w:t>
      </w:r>
    </w:p>
    <w:p w14:paraId="46927614" w14:textId="20D7A770" w:rsidR="00200944" w:rsidRDefault="00200944" w:rsidP="00264C4F">
      <w:r>
        <w:t xml:space="preserve">The main body must show your work as per the </w:t>
      </w:r>
      <w:r w:rsidRPr="00D67BDF">
        <w:rPr>
          <w:noProof/>
        </w:rPr>
        <w:t>agreed</w:t>
      </w:r>
      <w:r w:rsidR="00D67BDF">
        <w:rPr>
          <w:noProof/>
        </w:rPr>
        <w:t>-</w:t>
      </w:r>
      <w:r w:rsidRPr="00D67BDF">
        <w:rPr>
          <w:noProof/>
        </w:rPr>
        <w:t>upon</w:t>
      </w:r>
      <w:r>
        <w:t xml:space="preserve"> framework to show the outcome of strategic analysis – i.e. it has four sections.</w:t>
      </w:r>
    </w:p>
    <w:p w14:paraId="6E6821DD" w14:textId="6BEA4874" w:rsidR="00200944" w:rsidRDefault="00792684" w:rsidP="00264C4F">
      <w:r>
        <w:t>Next, you must design (and explain) your evaluation model and then assess the solutions that you have identified.</w:t>
      </w:r>
    </w:p>
    <w:p w14:paraId="15EA712C" w14:textId="1856CDEA" w:rsidR="00792684" w:rsidRDefault="00792684" w:rsidP="00264C4F">
      <w:r w:rsidRPr="00D67BDF">
        <w:rPr>
          <w:noProof/>
        </w:rPr>
        <w:t>Finally</w:t>
      </w:r>
      <w:r w:rsidR="00D67BDF">
        <w:rPr>
          <w:noProof/>
        </w:rPr>
        <w:t>,</w:t>
      </w:r>
      <w:r>
        <w:t xml:space="preserve"> you wrap up the report and show your </w:t>
      </w:r>
      <w:r w:rsidRPr="00D67BDF">
        <w:rPr>
          <w:noProof/>
        </w:rPr>
        <w:t>prop</w:t>
      </w:r>
      <w:r w:rsidR="00D67BDF">
        <w:rPr>
          <w:noProof/>
        </w:rPr>
        <w:t>o</w:t>
      </w:r>
      <w:r w:rsidRPr="00D67BDF">
        <w:rPr>
          <w:noProof/>
        </w:rPr>
        <w:t>sed</w:t>
      </w:r>
      <w:r>
        <w:t xml:space="preserve"> plan (in a hierarchy as discussed earlier).</w:t>
      </w:r>
    </w:p>
    <w:p w14:paraId="37A84DE7" w14:textId="2016E2B9" w:rsidR="00792684" w:rsidRDefault="00792684" w:rsidP="00264C4F">
      <w:r>
        <w:t xml:space="preserve">Write a summary (a paragraph or two at the end of the proposed plan to talk about any </w:t>
      </w:r>
      <w:r w:rsidRPr="00D67BDF">
        <w:rPr>
          <w:noProof/>
        </w:rPr>
        <w:t>l</w:t>
      </w:r>
      <w:r w:rsidR="00D67BDF">
        <w:rPr>
          <w:noProof/>
        </w:rPr>
        <w:t>imitat</w:t>
      </w:r>
      <w:r w:rsidRPr="00D67BDF">
        <w:rPr>
          <w:noProof/>
        </w:rPr>
        <w:t>ions</w:t>
      </w:r>
      <w:r>
        <w:t xml:space="preserve"> or assumptions.</w:t>
      </w:r>
    </w:p>
    <w:p w14:paraId="17681A06" w14:textId="68E83C4C" w:rsidR="002A145B" w:rsidRDefault="002A145B" w:rsidP="00264C4F">
      <w:r w:rsidRPr="002A145B">
        <w:rPr>
          <w:b/>
        </w:rPr>
        <w:t>Note</w:t>
      </w:r>
      <w:r>
        <w:t xml:space="preserve">: As a </w:t>
      </w:r>
      <w:r w:rsidR="00792684">
        <w:t xml:space="preserve">general </w:t>
      </w:r>
      <w:r>
        <w:t>guide, the report without the Appendix (data) should be around 6000 words.</w:t>
      </w:r>
    </w:p>
    <w:p w14:paraId="17681A07" w14:textId="77777777" w:rsidR="00845DEA" w:rsidRDefault="00845DEA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17681A08" w14:textId="77777777" w:rsidR="00264C4F" w:rsidRDefault="00264C4F">
      <w:pPr>
        <w:rPr>
          <w:b/>
          <w:u w:val="single"/>
        </w:rPr>
      </w:pPr>
      <w:r>
        <w:rPr>
          <w:b/>
          <w:u w:val="single"/>
        </w:rPr>
        <w:lastRenderedPageBreak/>
        <w:t>How is your work marked?</w:t>
      </w:r>
    </w:p>
    <w:p w14:paraId="17681A09" w14:textId="77777777" w:rsidR="00D15C66" w:rsidRDefault="00D15C66">
      <w:r>
        <w:t xml:space="preserve">Competencies assessed </w:t>
      </w:r>
      <w:r w:rsidRPr="002A145B">
        <w:rPr>
          <w:noProof/>
        </w:rPr>
        <w:t>were outlined</w:t>
      </w:r>
      <w:r>
        <w:t xml:space="preserve"> in the ‘overview’ section – please check.</w:t>
      </w:r>
    </w:p>
    <w:p w14:paraId="17681A0A" w14:textId="77777777" w:rsidR="00F46720" w:rsidRPr="00D15C66" w:rsidRDefault="00264C4F">
      <w:r w:rsidRPr="00D15C66">
        <w:t xml:space="preserve">The marking model includes </w:t>
      </w:r>
      <w:r w:rsidRPr="00845DEA">
        <w:rPr>
          <w:noProof/>
        </w:rPr>
        <w:t>criteria</w:t>
      </w:r>
      <w:r w:rsidR="00D15C66" w:rsidRPr="00D15C66">
        <w:t xml:space="preserve"> and the </w:t>
      </w:r>
      <w:r w:rsidR="00D15C66" w:rsidRPr="00845DEA">
        <w:rPr>
          <w:noProof/>
        </w:rPr>
        <w:t>me</w:t>
      </w:r>
      <w:r w:rsidR="00845DEA">
        <w:rPr>
          <w:noProof/>
        </w:rPr>
        <w:t>t</w:t>
      </w:r>
      <w:r w:rsidR="00D15C66" w:rsidRPr="00845DEA">
        <w:rPr>
          <w:noProof/>
        </w:rPr>
        <w:t>hod</w:t>
      </w:r>
      <w:r w:rsidR="00D15C66" w:rsidRPr="00D15C66">
        <w:t xml:space="preserve"> of </w:t>
      </w:r>
      <w:r w:rsidR="00845DEA">
        <w:rPr>
          <w:noProof/>
        </w:rPr>
        <w:t>rating</w:t>
      </w:r>
      <w:r w:rsidR="00D15C66" w:rsidRPr="00D15C66">
        <w:t xml:space="preserve"> your work on </w:t>
      </w:r>
      <w:r w:rsidR="00D15C66" w:rsidRPr="00845DEA">
        <w:rPr>
          <w:noProof/>
        </w:rPr>
        <w:t>given criteria</w:t>
      </w:r>
      <w:r w:rsidR="00D15C66" w:rsidRPr="00D15C66">
        <w:t>. The scoring is a simple technique that considers four categories:</w:t>
      </w:r>
    </w:p>
    <w:p w14:paraId="17681A0B" w14:textId="77777777"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D15C66">
        <w:t>Excellent: marked either 9 or 10</w:t>
      </w:r>
    </w:p>
    <w:p w14:paraId="17681A0C" w14:textId="77777777"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D15C66">
        <w:t xml:space="preserve">Good practice: Marked as </w:t>
      </w:r>
      <w:r w:rsidRPr="00845DEA">
        <w:rPr>
          <w:noProof/>
        </w:rPr>
        <w:t>eit</w:t>
      </w:r>
      <w:r w:rsidR="00845DEA">
        <w:rPr>
          <w:noProof/>
        </w:rPr>
        <w:t>h</w:t>
      </w:r>
      <w:r w:rsidRPr="00845DEA">
        <w:rPr>
          <w:noProof/>
        </w:rPr>
        <w:t>er</w:t>
      </w:r>
      <w:r w:rsidRPr="00D15C66">
        <w:t xml:space="preserve"> 7 or 8</w:t>
      </w:r>
    </w:p>
    <w:p w14:paraId="17681A0D" w14:textId="77777777"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D15C66">
        <w:t>Acceptable but borderline: Marked as either 5 or 6</w:t>
      </w:r>
    </w:p>
    <w:p w14:paraId="17681A0E" w14:textId="77777777"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845DEA">
        <w:rPr>
          <w:noProof/>
        </w:rPr>
        <w:t>Inadequate</w:t>
      </w:r>
      <w:r w:rsidRPr="00D15C66">
        <w:t xml:space="preserve"> needs significant improvement: Marked from 0 to 4</w:t>
      </w:r>
    </w:p>
    <w:p w14:paraId="4D8C7C4A" w14:textId="20928157" w:rsidR="00AF5D19" w:rsidRDefault="00AF5D19">
      <w:r w:rsidRPr="00D67BDF">
        <w:rPr>
          <w:noProof/>
        </w:rPr>
        <w:t xml:space="preserve">There are </w:t>
      </w:r>
      <w:r w:rsidR="00D67BDF" w:rsidRPr="00D67BDF">
        <w:rPr>
          <w:noProof/>
        </w:rPr>
        <w:t>seven</w:t>
      </w:r>
      <w:r w:rsidRPr="00D67BDF">
        <w:rPr>
          <w:noProof/>
        </w:rPr>
        <w:t xml:space="preserve"> elements that will</w:t>
      </w:r>
      <w:r>
        <w:t xml:space="preserve"> </w:t>
      </w:r>
      <w:r w:rsidRPr="00D67BDF">
        <w:rPr>
          <w:noProof/>
        </w:rPr>
        <w:t>be assessed</w:t>
      </w:r>
      <w:r>
        <w:t>.</w:t>
      </w:r>
      <w:r w:rsidR="00D67BDF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3969"/>
        <w:gridCol w:w="1560"/>
        <w:gridCol w:w="1224"/>
      </w:tblGrid>
      <w:tr w:rsidR="00D15C66" w:rsidRPr="00D67BDF" w14:paraId="17681A14" w14:textId="77777777" w:rsidTr="009F4546">
        <w:tc>
          <w:tcPr>
            <w:tcW w:w="2263" w:type="dxa"/>
            <w:shd w:val="clear" w:color="auto" w:fill="FBE4D5" w:themeFill="accent2" w:themeFillTint="33"/>
          </w:tcPr>
          <w:p w14:paraId="17681A10" w14:textId="77777777" w:rsidR="00D15C66" w:rsidRPr="00D67BDF" w:rsidRDefault="00D15C66" w:rsidP="009F4546">
            <w:pPr>
              <w:jc w:val="center"/>
              <w:rPr>
                <w:b/>
                <w:sz w:val="20"/>
                <w:szCs w:val="20"/>
              </w:rPr>
            </w:pPr>
            <w:r w:rsidRPr="00D67BDF">
              <w:rPr>
                <w:b/>
                <w:sz w:val="20"/>
                <w:szCs w:val="20"/>
              </w:rPr>
              <w:t xml:space="preserve">What </w:t>
            </w:r>
            <w:r w:rsidRPr="00D67BDF">
              <w:rPr>
                <w:b/>
                <w:noProof/>
                <w:sz w:val="20"/>
                <w:szCs w:val="20"/>
              </w:rPr>
              <w:t>is assessed</w:t>
            </w:r>
          </w:p>
        </w:tc>
        <w:tc>
          <w:tcPr>
            <w:tcW w:w="3969" w:type="dxa"/>
            <w:shd w:val="clear" w:color="auto" w:fill="FBE4D5" w:themeFill="accent2" w:themeFillTint="33"/>
          </w:tcPr>
          <w:p w14:paraId="17681A11" w14:textId="77777777" w:rsidR="00D15C66" w:rsidRPr="00D67BDF" w:rsidRDefault="00D15C66" w:rsidP="009F4546">
            <w:pPr>
              <w:jc w:val="center"/>
              <w:rPr>
                <w:b/>
                <w:sz w:val="20"/>
                <w:szCs w:val="20"/>
              </w:rPr>
            </w:pPr>
            <w:r w:rsidRPr="00D67BDF">
              <w:rPr>
                <w:b/>
                <w:sz w:val="20"/>
                <w:szCs w:val="20"/>
              </w:rPr>
              <w:t xml:space="preserve">What </w:t>
            </w:r>
            <w:r w:rsidRPr="00D67BDF">
              <w:rPr>
                <w:b/>
                <w:noProof/>
                <w:sz w:val="20"/>
                <w:szCs w:val="20"/>
              </w:rPr>
              <w:t>is expected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17681A12" w14:textId="77777777" w:rsidR="00D15C66" w:rsidRPr="00D67BDF" w:rsidRDefault="009F4546" w:rsidP="009F4546">
            <w:pPr>
              <w:jc w:val="center"/>
              <w:rPr>
                <w:b/>
                <w:sz w:val="20"/>
                <w:szCs w:val="20"/>
              </w:rPr>
            </w:pPr>
            <w:r w:rsidRPr="00D67BDF">
              <w:rPr>
                <w:b/>
                <w:sz w:val="20"/>
                <w:szCs w:val="20"/>
              </w:rPr>
              <w:t>How important is it?</w:t>
            </w:r>
          </w:p>
        </w:tc>
        <w:tc>
          <w:tcPr>
            <w:tcW w:w="1224" w:type="dxa"/>
            <w:shd w:val="clear" w:color="auto" w:fill="FBE4D5" w:themeFill="accent2" w:themeFillTint="33"/>
          </w:tcPr>
          <w:p w14:paraId="17681A13" w14:textId="77777777" w:rsidR="00D15C66" w:rsidRPr="00D67BDF" w:rsidRDefault="009F4546" w:rsidP="009F4546">
            <w:pPr>
              <w:jc w:val="center"/>
              <w:rPr>
                <w:b/>
                <w:sz w:val="20"/>
                <w:szCs w:val="20"/>
              </w:rPr>
            </w:pPr>
            <w:r w:rsidRPr="00D67BDF">
              <w:rPr>
                <w:b/>
                <w:sz w:val="20"/>
                <w:szCs w:val="20"/>
              </w:rPr>
              <w:t>Your score</w:t>
            </w:r>
          </w:p>
        </w:tc>
      </w:tr>
      <w:tr w:rsidR="00D15C66" w:rsidRPr="00D67BDF" w14:paraId="17681A19" w14:textId="77777777" w:rsidTr="009F4546">
        <w:tc>
          <w:tcPr>
            <w:tcW w:w="2263" w:type="dxa"/>
          </w:tcPr>
          <w:p w14:paraId="17681A15" w14:textId="77777777" w:rsidR="00D15C66" w:rsidRPr="00D67BDF" w:rsidRDefault="009F4546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Introduction</w:t>
            </w:r>
          </w:p>
        </w:tc>
        <w:tc>
          <w:tcPr>
            <w:tcW w:w="3969" w:type="dxa"/>
          </w:tcPr>
          <w:p w14:paraId="17681A16" w14:textId="77777777" w:rsidR="00D15C66" w:rsidRPr="00D67BDF" w:rsidRDefault="009F4546">
            <w:pPr>
              <w:rPr>
                <w:sz w:val="20"/>
                <w:szCs w:val="20"/>
              </w:rPr>
            </w:pPr>
            <w:r w:rsidRPr="00D67BDF">
              <w:rPr>
                <w:noProof/>
                <w:sz w:val="20"/>
                <w:szCs w:val="20"/>
              </w:rPr>
              <w:t>As outlined above in the section explaining the expectations of the report.</w:t>
            </w:r>
          </w:p>
        </w:tc>
        <w:tc>
          <w:tcPr>
            <w:tcW w:w="1560" w:type="dxa"/>
          </w:tcPr>
          <w:p w14:paraId="17681A17" w14:textId="77777777" w:rsidR="00D15C66" w:rsidRPr="00D67BDF" w:rsidRDefault="00820E88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5</w:t>
            </w:r>
          </w:p>
        </w:tc>
        <w:tc>
          <w:tcPr>
            <w:tcW w:w="1224" w:type="dxa"/>
          </w:tcPr>
          <w:p w14:paraId="17681A18" w14:textId="77777777" w:rsidR="00D15C66" w:rsidRPr="00D67BDF" w:rsidRDefault="00D15C66">
            <w:pPr>
              <w:rPr>
                <w:sz w:val="20"/>
                <w:szCs w:val="20"/>
              </w:rPr>
            </w:pPr>
          </w:p>
        </w:tc>
      </w:tr>
      <w:tr w:rsidR="00D15C66" w:rsidRPr="00D67BDF" w14:paraId="17681A1E" w14:textId="77777777" w:rsidTr="009F4546">
        <w:tc>
          <w:tcPr>
            <w:tcW w:w="2263" w:type="dxa"/>
          </w:tcPr>
          <w:p w14:paraId="17681A1A" w14:textId="77777777" w:rsidR="00D15C66" w:rsidRPr="00D67BDF" w:rsidRDefault="009F4546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Methodology</w:t>
            </w:r>
          </w:p>
        </w:tc>
        <w:tc>
          <w:tcPr>
            <w:tcW w:w="3969" w:type="dxa"/>
          </w:tcPr>
          <w:p w14:paraId="17681A1B" w14:textId="77777777" w:rsidR="00D15C66" w:rsidRPr="00D67BDF" w:rsidRDefault="009F4546">
            <w:pPr>
              <w:rPr>
                <w:sz w:val="20"/>
                <w:szCs w:val="20"/>
              </w:rPr>
            </w:pPr>
            <w:r w:rsidRPr="00D67BDF">
              <w:rPr>
                <w:noProof/>
                <w:sz w:val="20"/>
                <w:szCs w:val="20"/>
              </w:rPr>
              <w:t>As outlined above in the section explaining the expectations of the report.</w:t>
            </w:r>
          </w:p>
        </w:tc>
        <w:tc>
          <w:tcPr>
            <w:tcW w:w="1560" w:type="dxa"/>
          </w:tcPr>
          <w:p w14:paraId="17681A1C" w14:textId="496FC6E6" w:rsidR="00D15C66" w:rsidRPr="00D67BDF" w:rsidRDefault="00AF5D19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5</w:t>
            </w:r>
          </w:p>
        </w:tc>
        <w:tc>
          <w:tcPr>
            <w:tcW w:w="1224" w:type="dxa"/>
          </w:tcPr>
          <w:p w14:paraId="17681A1D" w14:textId="77777777" w:rsidR="00D15C66" w:rsidRPr="00D67BDF" w:rsidRDefault="00D15C66">
            <w:pPr>
              <w:rPr>
                <w:sz w:val="20"/>
                <w:szCs w:val="20"/>
              </w:rPr>
            </w:pPr>
          </w:p>
        </w:tc>
      </w:tr>
      <w:tr w:rsidR="00D15C66" w:rsidRPr="00D67BDF" w14:paraId="17681A23" w14:textId="77777777" w:rsidTr="009F4546">
        <w:tc>
          <w:tcPr>
            <w:tcW w:w="2263" w:type="dxa"/>
          </w:tcPr>
          <w:p w14:paraId="17681A1F" w14:textId="77777777" w:rsidR="00D15C66" w:rsidRPr="00D67BDF" w:rsidRDefault="009F4546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Data gathering and data analysis</w:t>
            </w:r>
          </w:p>
        </w:tc>
        <w:tc>
          <w:tcPr>
            <w:tcW w:w="3969" w:type="dxa"/>
          </w:tcPr>
          <w:p w14:paraId="17681A20" w14:textId="77777777" w:rsidR="00D15C66" w:rsidRPr="00D67BDF" w:rsidRDefault="00702AFF" w:rsidP="00702AFF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 xml:space="preserve">This section addresses your data collections, final raw data, your analysis techniques, the relevance of your data, </w:t>
            </w:r>
            <w:r w:rsidR="009F4546" w:rsidRPr="00D67BDF">
              <w:rPr>
                <w:sz w:val="20"/>
                <w:szCs w:val="20"/>
              </w:rPr>
              <w:t>adequacy and volume of</w:t>
            </w:r>
            <w:r w:rsidRPr="00D67BDF">
              <w:rPr>
                <w:sz w:val="20"/>
                <w:szCs w:val="20"/>
              </w:rPr>
              <w:t xml:space="preserve"> data, data reduction/grouping, </w:t>
            </w:r>
            <w:r w:rsidR="009F4546" w:rsidRPr="00D67BDF">
              <w:rPr>
                <w:sz w:val="20"/>
                <w:szCs w:val="20"/>
              </w:rPr>
              <w:t>themes</w:t>
            </w:r>
            <w:r w:rsidRPr="00D67BDF">
              <w:rPr>
                <w:sz w:val="20"/>
                <w:szCs w:val="20"/>
              </w:rPr>
              <w:t xml:space="preserve"> related to technology deployment that </w:t>
            </w:r>
            <w:r w:rsidRPr="00D67BDF">
              <w:rPr>
                <w:noProof/>
                <w:sz w:val="20"/>
                <w:szCs w:val="20"/>
              </w:rPr>
              <w:t xml:space="preserve">were </w:t>
            </w:r>
            <w:r w:rsidR="009F4546" w:rsidRPr="00D67BDF">
              <w:rPr>
                <w:noProof/>
                <w:sz w:val="20"/>
                <w:szCs w:val="20"/>
              </w:rPr>
              <w:t>identified</w:t>
            </w:r>
            <w:r w:rsidR="009F4546" w:rsidRPr="00D67BDF">
              <w:rPr>
                <w:sz w:val="20"/>
                <w:szCs w:val="20"/>
              </w:rPr>
              <w:t xml:space="preserve">, themes and categories connect o the purpose of the </w:t>
            </w:r>
            <w:r w:rsidRPr="00D67BDF">
              <w:rPr>
                <w:sz w:val="20"/>
                <w:szCs w:val="20"/>
              </w:rPr>
              <w:t>project (IT deployment planning).</w:t>
            </w:r>
          </w:p>
        </w:tc>
        <w:tc>
          <w:tcPr>
            <w:tcW w:w="1560" w:type="dxa"/>
          </w:tcPr>
          <w:p w14:paraId="17681A21" w14:textId="460D60DA" w:rsidR="00D15C66" w:rsidRPr="00D67BDF" w:rsidRDefault="00AF5D19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25</w:t>
            </w:r>
          </w:p>
        </w:tc>
        <w:tc>
          <w:tcPr>
            <w:tcW w:w="1224" w:type="dxa"/>
          </w:tcPr>
          <w:p w14:paraId="17681A22" w14:textId="77777777" w:rsidR="00D15C66" w:rsidRPr="00D67BDF" w:rsidRDefault="00D15C66">
            <w:pPr>
              <w:rPr>
                <w:sz w:val="20"/>
                <w:szCs w:val="20"/>
              </w:rPr>
            </w:pPr>
          </w:p>
        </w:tc>
      </w:tr>
      <w:tr w:rsidR="00D15C66" w:rsidRPr="00D67BDF" w14:paraId="17681A2A" w14:textId="77777777" w:rsidTr="009F4546">
        <w:tc>
          <w:tcPr>
            <w:tcW w:w="2263" w:type="dxa"/>
          </w:tcPr>
          <w:p w14:paraId="17681A24" w14:textId="77777777" w:rsidR="00D15C66" w:rsidRPr="00D67BDF" w:rsidRDefault="00702AFF" w:rsidP="00702AFF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 xml:space="preserve">Outcome: The main body of the report. </w:t>
            </w:r>
            <w:r w:rsidR="002A145B" w:rsidRPr="00D67BDF">
              <w:rPr>
                <w:noProof/>
                <w:sz w:val="20"/>
                <w:szCs w:val="20"/>
              </w:rPr>
              <w:t>A d</w:t>
            </w:r>
            <w:r w:rsidRPr="00D67BDF">
              <w:rPr>
                <w:noProof/>
                <w:sz w:val="20"/>
                <w:szCs w:val="20"/>
              </w:rPr>
              <w:t>etailed</w:t>
            </w:r>
            <w:r w:rsidRPr="00D67BDF">
              <w:rPr>
                <w:sz w:val="20"/>
                <w:szCs w:val="20"/>
              </w:rPr>
              <w:t xml:space="preserve"> </w:t>
            </w:r>
            <w:r w:rsidRPr="00D67BDF">
              <w:rPr>
                <w:noProof/>
                <w:sz w:val="20"/>
                <w:szCs w:val="20"/>
              </w:rPr>
              <w:t>dis</w:t>
            </w:r>
            <w:r w:rsidR="002A145B" w:rsidRPr="00D67BDF">
              <w:rPr>
                <w:noProof/>
                <w:sz w:val="20"/>
                <w:szCs w:val="20"/>
              </w:rPr>
              <w:t>cussion</w:t>
            </w:r>
            <w:r w:rsidRPr="00D67BDF">
              <w:rPr>
                <w:sz w:val="20"/>
                <w:szCs w:val="20"/>
              </w:rPr>
              <w:t xml:space="preserve"> of the analysis and the steps undertaken to develop the plan.</w:t>
            </w:r>
          </w:p>
        </w:tc>
        <w:tc>
          <w:tcPr>
            <w:tcW w:w="3969" w:type="dxa"/>
          </w:tcPr>
          <w:p w14:paraId="17681A25" w14:textId="312AEE5E" w:rsidR="00D15C66" w:rsidRPr="00D67BDF" w:rsidRDefault="009F4546">
            <w:pPr>
              <w:rPr>
                <w:sz w:val="20"/>
                <w:szCs w:val="20"/>
              </w:rPr>
            </w:pPr>
            <w:r w:rsidRPr="00D67BDF">
              <w:rPr>
                <w:noProof/>
                <w:sz w:val="20"/>
                <w:szCs w:val="20"/>
              </w:rPr>
              <w:t>As outlined above in the section explaining the expectations of the report.</w:t>
            </w:r>
            <w:r w:rsidR="00702AFF" w:rsidRPr="00D67BDF">
              <w:rPr>
                <w:sz w:val="20"/>
                <w:szCs w:val="20"/>
              </w:rPr>
              <w:t xml:space="preserve"> Represents your data, is realistic, is practical and can be applicable – i.e. it is not theoretical.</w:t>
            </w:r>
          </w:p>
          <w:p w14:paraId="57075607" w14:textId="7E082659" w:rsidR="00AF5D19" w:rsidRPr="00D67BDF" w:rsidRDefault="00AF5D19">
            <w:pPr>
              <w:rPr>
                <w:sz w:val="20"/>
                <w:szCs w:val="20"/>
              </w:rPr>
            </w:pPr>
          </w:p>
          <w:p w14:paraId="19B42BA8" w14:textId="23F5AC5D" w:rsidR="00AF5D19" w:rsidRPr="00D67BDF" w:rsidRDefault="00AF5D19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 xml:space="preserve">It should </w:t>
            </w:r>
            <w:r w:rsidRPr="00D67BDF">
              <w:rPr>
                <w:noProof/>
                <w:sz w:val="20"/>
                <w:szCs w:val="20"/>
              </w:rPr>
              <w:t>be presented</w:t>
            </w:r>
            <w:r w:rsidRPr="00D67BDF">
              <w:rPr>
                <w:sz w:val="20"/>
                <w:szCs w:val="20"/>
              </w:rPr>
              <w:t xml:space="preserve"> as per the agreed layout of the outcome of strategic analysis (four elements).</w:t>
            </w:r>
          </w:p>
          <w:p w14:paraId="17681A26" w14:textId="77777777" w:rsidR="00702AFF" w:rsidRPr="00D67BDF" w:rsidRDefault="00702AFF">
            <w:pPr>
              <w:rPr>
                <w:sz w:val="20"/>
                <w:szCs w:val="20"/>
              </w:rPr>
            </w:pPr>
          </w:p>
          <w:p w14:paraId="17681A27" w14:textId="77777777" w:rsidR="00702AFF" w:rsidRPr="00D67BDF" w:rsidRDefault="00702AFF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Include special considerations such as strategic thrusts and generic strategies.</w:t>
            </w:r>
          </w:p>
        </w:tc>
        <w:tc>
          <w:tcPr>
            <w:tcW w:w="1560" w:type="dxa"/>
          </w:tcPr>
          <w:p w14:paraId="17681A28" w14:textId="7FB23609" w:rsidR="00D15C66" w:rsidRPr="00D67BDF" w:rsidRDefault="00AF5D19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20</w:t>
            </w:r>
          </w:p>
        </w:tc>
        <w:tc>
          <w:tcPr>
            <w:tcW w:w="1224" w:type="dxa"/>
          </w:tcPr>
          <w:p w14:paraId="17681A29" w14:textId="77777777" w:rsidR="00D15C66" w:rsidRPr="00D67BDF" w:rsidRDefault="00D15C66">
            <w:pPr>
              <w:rPr>
                <w:sz w:val="20"/>
                <w:szCs w:val="20"/>
              </w:rPr>
            </w:pPr>
          </w:p>
        </w:tc>
      </w:tr>
      <w:tr w:rsidR="00D15C66" w:rsidRPr="00D67BDF" w14:paraId="17681A2F" w14:textId="77777777" w:rsidTr="009F4546">
        <w:tc>
          <w:tcPr>
            <w:tcW w:w="2263" w:type="dxa"/>
          </w:tcPr>
          <w:p w14:paraId="17681A2B" w14:textId="4A817EC7" w:rsidR="00D15C66" w:rsidRPr="00D67BDF" w:rsidRDefault="00702AFF" w:rsidP="00406DF5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The evaluation model</w:t>
            </w:r>
            <w:r w:rsidR="00AF5D19" w:rsidRPr="00D67BDF">
              <w:rPr>
                <w:sz w:val="20"/>
                <w:szCs w:val="20"/>
              </w:rPr>
              <w:t xml:space="preserve"> and the evaluation exercise.</w:t>
            </w:r>
          </w:p>
        </w:tc>
        <w:tc>
          <w:tcPr>
            <w:tcW w:w="3969" w:type="dxa"/>
          </w:tcPr>
          <w:p w14:paraId="6D8C9456" w14:textId="77777777" w:rsidR="00D15C66" w:rsidRPr="00D67BDF" w:rsidRDefault="00702AFF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 xml:space="preserve">The evaluation model is real and </w:t>
            </w:r>
            <w:r w:rsidRPr="00D67BDF">
              <w:rPr>
                <w:noProof/>
                <w:sz w:val="20"/>
                <w:szCs w:val="20"/>
              </w:rPr>
              <w:t>is compiled</w:t>
            </w:r>
            <w:r w:rsidRPr="00D67BDF">
              <w:rPr>
                <w:sz w:val="20"/>
                <w:szCs w:val="20"/>
              </w:rPr>
              <w:t xml:space="preserve"> from the outcome of the analysis.</w:t>
            </w:r>
          </w:p>
          <w:p w14:paraId="17681A2C" w14:textId="62B8F1C4" w:rsidR="00AF5D19" w:rsidRPr="00D67BDF" w:rsidRDefault="00AF5D19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The evaluation performed is complete and justified.</w:t>
            </w:r>
          </w:p>
        </w:tc>
        <w:tc>
          <w:tcPr>
            <w:tcW w:w="1560" w:type="dxa"/>
          </w:tcPr>
          <w:p w14:paraId="17681A2D" w14:textId="77777777" w:rsidR="00D15C66" w:rsidRPr="00D67BDF" w:rsidRDefault="00820E88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10</w:t>
            </w:r>
          </w:p>
        </w:tc>
        <w:tc>
          <w:tcPr>
            <w:tcW w:w="1224" w:type="dxa"/>
          </w:tcPr>
          <w:p w14:paraId="17681A2E" w14:textId="77777777" w:rsidR="00D15C66" w:rsidRPr="00D67BDF" w:rsidRDefault="00D15C66">
            <w:pPr>
              <w:rPr>
                <w:sz w:val="20"/>
                <w:szCs w:val="20"/>
              </w:rPr>
            </w:pPr>
          </w:p>
        </w:tc>
      </w:tr>
      <w:tr w:rsidR="00D15C66" w:rsidRPr="00D67BDF" w14:paraId="17681A34" w14:textId="77777777" w:rsidTr="009F4546">
        <w:tc>
          <w:tcPr>
            <w:tcW w:w="2263" w:type="dxa"/>
          </w:tcPr>
          <w:p w14:paraId="17681A30" w14:textId="132C1D2F" w:rsidR="00D15C66" w:rsidRPr="00D67BDF" w:rsidRDefault="00702AFF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The planning hierarchy</w:t>
            </w:r>
            <w:r w:rsidR="00AF5D19" w:rsidRPr="00D67BDF">
              <w:rPr>
                <w:sz w:val="20"/>
                <w:szCs w:val="20"/>
              </w:rPr>
              <w:t xml:space="preserve"> and the summary</w:t>
            </w:r>
          </w:p>
        </w:tc>
        <w:tc>
          <w:tcPr>
            <w:tcW w:w="3969" w:type="dxa"/>
          </w:tcPr>
          <w:p w14:paraId="17681A31" w14:textId="135B401F" w:rsidR="00D15C66" w:rsidRPr="00D67BDF" w:rsidRDefault="002A145B" w:rsidP="00206FCB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Presented as per the agreed</w:t>
            </w:r>
            <w:r w:rsidR="00206FCB">
              <w:rPr>
                <w:sz w:val="20"/>
                <w:szCs w:val="20"/>
              </w:rPr>
              <w:t>-</w:t>
            </w:r>
            <w:r w:rsidRPr="00D67BDF">
              <w:rPr>
                <w:sz w:val="20"/>
                <w:szCs w:val="20"/>
              </w:rPr>
              <w:t xml:space="preserve">upon four levels that are expected to </w:t>
            </w:r>
            <w:r w:rsidRPr="00D67BDF">
              <w:rPr>
                <w:noProof/>
                <w:sz w:val="20"/>
                <w:szCs w:val="20"/>
              </w:rPr>
              <w:t>be seen</w:t>
            </w:r>
            <w:r w:rsidRPr="00D67BDF">
              <w:rPr>
                <w:sz w:val="20"/>
                <w:szCs w:val="20"/>
              </w:rPr>
              <w:t xml:space="preserve"> in the hierarchy.</w:t>
            </w:r>
          </w:p>
        </w:tc>
        <w:tc>
          <w:tcPr>
            <w:tcW w:w="1560" w:type="dxa"/>
          </w:tcPr>
          <w:p w14:paraId="17681A32" w14:textId="77777777" w:rsidR="00D15C66" w:rsidRPr="00D67BDF" w:rsidRDefault="00820E88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10</w:t>
            </w:r>
          </w:p>
        </w:tc>
        <w:tc>
          <w:tcPr>
            <w:tcW w:w="1224" w:type="dxa"/>
          </w:tcPr>
          <w:p w14:paraId="17681A33" w14:textId="77777777" w:rsidR="00D15C66" w:rsidRPr="00D67BDF" w:rsidRDefault="00D15C66">
            <w:pPr>
              <w:rPr>
                <w:sz w:val="20"/>
                <w:szCs w:val="20"/>
              </w:rPr>
            </w:pPr>
          </w:p>
        </w:tc>
      </w:tr>
      <w:tr w:rsidR="00D15C66" w:rsidRPr="00D67BDF" w14:paraId="17681A39" w14:textId="77777777" w:rsidTr="009F4546">
        <w:tc>
          <w:tcPr>
            <w:tcW w:w="2263" w:type="dxa"/>
          </w:tcPr>
          <w:p w14:paraId="17681A35" w14:textId="7E772F3A" w:rsidR="00D15C66" w:rsidRPr="00D67BDF" w:rsidRDefault="00AF5D19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Project management</w:t>
            </w:r>
          </w:p>
        </w:tc>
        <w:tc>
          <w:tcPr>
            <w:tcW w:w="3969" w:type="dxa"/>
          </w:tcPr>
          <w:p w14:paraId="17681A36" w14:textId="24C52D0E" w:rsidR="00E95E53" w:rsidRPr="00206FCB" w:rsidRDefault="00AF5D19">
            <w:pPr>
              <w:rPr>
                <w:noProof/>
                <w:sz w:val="20"/>
                <w:szCs w:val="20"/>
              </w:rPr>
            </w:pPr>
            <w:r w:rsidRPr="00D67BDF">
              <w:rPr>
                <w:noProof/>
                <w:sz w:val="20"/>
                <w:szCs w:val="20"/>
              </w:rPr>
              <w:t>Teams are marked on the progress presented at progress reporting meetings.</w:t>
            </w:r>
          </w:p>
        </w:tc>
        <w:tc>
          <w:tcPr>
            <w:tcW w:w="1560" w:type="dxa"/>
          </w:tcPr>
          <w:p w14:paraId="17681A37" w14:textId="6C126ABD" w:rsidR="00D15C66" w:rsidRPr="00D67BDF" w:rsidRDefault="00D67BDF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20</w:t>
            </w:r>
          </w:p>
        </w:tc>
        <w:tc>
          <w:tcPr>
            <w:tcW w:w="1224" w:type="dxa"/>
          </w:tcPr>
          <w:p w14:paraId="17681A38" w14:textId="77777777" w:rsidR="00D15C66" w:rsidRPr="00D67BDF" w:rsidRDefault="00D15C66">
            <w:pPr>
              <w:rPr>
                <w:sz w:val="20"/>
                <w:szCs w:val="20"/>
              </w:rPr>
            </w:pPr>
          </w:p>
        </w:tc>
      </w:tr>
      <w:tr w:rsidR="00406DF5" w:rsidRPr="00D67BDF" w14:paraId="17681A3E" w14:textId="77777777" w:rsidTr="009F4546">
        <w:tc>
          <w:tcPr>
            <w:tcW w:w="2263" w:type="dxa"/>
          </w:tcPr>
          <w:p w14:paraId="17681A3A" w14:textId="77777777" w:rsidR="00406DF5" w:rsidRPr="00D67BDF" w:rsidRDefault="00406DF5">
            <w:pPr>
              <w:rPr>
                <w:sz w:val="20"/>
                <w:szCs w:val="20"/>
              </w:rPr>
            </w:pPr>
            <w:bookmarkStart w:id="0" w:name="_GoBack"/>
            <w:r w:rsidRPr="00D67BDF">
              <w:rPr>
                <w:sz w:val="20"/>
                <w:szCs w:val="20"/>
              </w:rPr>
              <w:t>Standards of the report</w:t>
            </w:r>
          </w:p>
        </w:tc>
        <w:tc>
          <w:tcPr>
            <w:tcW w:w="3969" w:type="dxa"/>
          </w:tcPr>
          <w:p w14:paraId="17681A3B" w14:textId="0E41461A" w:rsidR="00406DF5" w:rsidRPr="00D67BDF" w:rsidRDefault="00406DF5">
            <w:pPr>
              <w:rPr>
                <w:sz w:val="20"/>
                <w:szCs w:val="20"/>
              </w:rPr>
            </w:pPr>
            <w:r w:rsidRPr="00D67BDF">
              <w:rPr>
                <w:noProof/>
                <w:sz w:val="20"/>
                <w:szCs w:val="20"/>
              </w:rPr>
              <w:t>P</w:t>
            </w:r>
            <w:r w:rsidR="00845DEA" w:rsidRPr="00D67BDF">
              <w:rPr>
                <w:noProof/>
                <w:sz w:val="20"/>
                <w:szCs w:val="20"/>
              </w:rPr>
              <w:t>r</w:t>
            </w:r>
            <w:r w:rsidRPr="00D67BDF">
              <w:rPr>
                <w:noProof/>
                <w:sz w:val="20"/>
                <w:szCs w:val="20"/>
              </w:rPr>
              <w:t>esents</w:t>
            </w:r>
            <w:r w:rsidRPr="00D67BDF">
              <w:rPr>
                <w:sz w:val="20"/>
                <w:szCs w:val="20"/>
              </w:rPr>
              <w:t xml:space="preserve"> the work as one </w:t>
            </w:r>
            <w:r w:rsidRPr="00D67BDF">
              <w:rPr>
                <w:noProof/>
                <w:sz w:val="20"/>
                <w:szCs w:val="20"/>
              </w:rPr>
              <w:t>team</w:t>
            </w:r>
            <w:r w:rsidRPr="00D67BDF">
              <w:rPr>
                <w:sz w:val="20"/>
                <w:szCs w:val="20"/>
              </w:rPr>
              <w:t xml:space="preserve"> is structured adequately, sections flow appropriately and connect well.</w:t>
            </w:r>
          </w:p>
        </w:tc>
        <w:tc>
          <w:tcPr>
            <w:tcW w:w="1560" w:type="dxa"/>
          </w:tcPr>
          <w:p w14:paraId="17681A3C" w14:textId="77777777" w:rsidR="00406DF5" w:rsidRPr="00D67BDF" w:rsidRDefault="00820E88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5</w:t>
            </w:r>
          </w:p>
        </w:tc>
        <w:tc>
          <w:tcPr>
            <w:tcW w:w="1224" w:type="dxa"/>
          </w:tcPr>
          <w:p w14:paraId="17681A3D" w14:textId="77777777" w:rsidR="00406DF5" w:rsidRPr="00D67BDF" w:rsidRDefault="00406DF5">
            <w:pPr>
              <w:rPr>
                <w:sz w:val="20"/>
                <w:szCs w:val="20"/>
              </w:rPr>
            </w:pPr>
          </w:p>
        </w:tc>
      </w:tr>
      <w:bookmarkEnd w:id="0"/>
    </w:tbl>
    <w:p w14:paraId="17681A3F" w14:textId="77777777" w:rsidR="005C69D3" w:rsidRDefault="005C69D3" w:rsidP="00406DF5">
      <w:pPr>
        <w:rPr>
          <w:b/>
          <w:u w:val="single"/>
        </w:rPr>
      </w:pPr>
    </w:p>
    <w:sectPr w:rsidR="005C69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A146B"/>
    <w:multiLevelType w:val="hybridMultilevel"/>
    <w:tmpl w:val="FE8A89AC"/>
    <w:lvl w:ilvl="0" w:tplc="6546AB3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F3271"/>
    <w:multiLevelType w:val="hybridMultilevel"/>
    <w:tmpl w:val="C3B6D2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65A"/>
    <w:multiLevelType w:val="hybridMultilevel"/>
    <w:tmpl w:val="7BF61AC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2449C4"/>
    <w:multiLevelType w:val="hybridMultilevel"/>
    <w:tmpl w:val="1E4EF82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37082E"/>
    <w:multiLevelType w:val="hybridMultilevel"/>
    <w:tmpl w:val="31D8B0BA"/>
    <w:lvl w:ilvl="0" w:tplc="E7902C3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93658A"/>
    <w:multiLevelType w:val="hybridMultilevel"/>
    <w:tmpl w:val="4B18557E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956006"/>
    <w:multiLevelType w:val="hybridMultilevel"/>
    <w:tmpl w:val="B11C32E6"/>
    <w:lvl w:ilvl="0" w:tplc="DED422B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A15C53"/>
    <w:multiLevelType w:val="hybridMultilevel"/>
    <w:tmpl w:val="A6BCFB5E"/>
    <w:lvl w:ilvl="0" w:tplc="2CEA5970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7B5E17"/>
    <w:multiLevelType w:val="hybridMultilevel"/>
    <w:tmpl w:val="CFA2FF4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8"/>
  </w:num>
  <w:num w:numId="5">
    <w:abstractNumId w:val="0"/>
  </w:num>
  <w:num w:numId="6">
    <w:abstractNumId w:val="2"/>
  </w:num>
  <w:num w:numId="7">
    <w:abstractNumId w:val="5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NzKxNDAzMzYwNLFU0lEKTi0uzszPAymwrAUA/pX9zSwAAAA="/>
  </w:docVars>
  <w:rsids>
    <w:rsidRoot w:val="00F46720"/>
    <w:rsid w:val="000841CF"/>
    <w:rsid w:val="000852F2"/>
    <w:rsid w:val="000A1B2A"/>
    <w:rsid w:val="000C4FA6"/>
    <w:rsid w:val="00174E33"/>
    <w:rsid w:val="0019172A"/>
    <w:rsid w:val="00200944"/>
    <w:rsid w:val="00206FCB"/>
    <w:rsid w:val="00234952"/>
    <w:rsid w:val="00264C4F"/>
    <w:rsid w:val="002A145B"/>
    <w:rsid w:val="00344C71"/>
    <w:rsid w:val="00362F66"/>
    <w:rsid w:val="00406DF5"/>
    <w:rsid w:val="00583687"/>
    <w:rsid w:val="005C23DB"/>
    <w:rsid w:val="005C69D3"/>
    <w:rsid w:val="00671724"/>
    <w:rsid w:val="006A4425"/>
    <w:rsid w:val="006C025C"/>
    <w:rsid w:val="00702AFF"/>
    <w:rsid w:val="00792684"/>
    <w:rsid w:val="0079710B"/>
    <w:rsid w:val="007D160C"/>
    <w:rsid w:val="00820E88"/>
    <w:rsid w:val="00842632"/>
    <w:rsid w:val="00845DEA"/>
    <w:rsid w:val="00982315"/>
    <w:rsid w:val="009B4E11"/>
    <w:rsid w:val="009F4546"/>
    <w:rsid w:val="00A00D2E"/>
    <w:rsid w:val="00A5160E"/>
    <w:rsid w:val="00A84B39"/>
    <w:rsid w:val="00AF5D19"/>
    <w:rsid w:val="00B63E20"/>
    <w:rsid w:val="00B90BF3"/>
    <w:rsid w:val="00BE22E1"/>
    <w:rsid w:val="00C82293"/>
    <w:rsid w:val="00D15C66"/>
    <w:rsid w:val="00D54A46"/>
    <w:rsid w:val="00D67BDF"/>
    <w:rsid w:val="00D70647"/>
    <w:rsid w:val="00DC06AE"/>
    <w:rsid w:val="00E147E4"/>
    <w:rsid w:val="00E74AFA"/>
    <w:rsid w:val="00E75B07"/>
    <w:rsid w:val="00E95E53"/>
    <w:rsid w:val="00E96236"/>
    <w:rsid w:val="00EC5EB7"/>
    <w:rsid w:val="00F3224B"/>
    <w:rsid w:val="00F45118"/>
    <w:rsid w:val="00F46720"/>
    <w:rsid w:val="00F520D8"/>
    <w:rsid w:val="00FD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819DC"/>
  <w15:chartTrackingRefBased/>
  <w15:docId w15:val="{21B4D8FB-ED59-402E-A5AF-DD5E24028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5118"/>
    <w:pPr>
      <w:ind w:left="720"/>
      <w:contextualSpacing/>
    </w:pPr>
  </w:style>
  <w:style w:type="table" w:styleId="TableGrid">
    <w:name w:val="Table Grid"/>
    <w:basedOn w:val="TableNormal"/>
    <w:uiPriority w:val="39"/>
    <w:rsid w:val="001917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4E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3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1004</Words>
  <Characters>572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ristchurch Polytechnic Institute of Technology</Company>
  <LinksUpToDate>false</LinksUpToDate>
  <CharactersWithSpaces>6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 Asgarkhani</dc:creator>
  <cp:keywords/>
  <dc:description/>
  <cp:lastModifiedBy>kieran abelen</cp:lastModifiedBy>
  <cp:revision>6</cp:revision>
  <cp:lastPrinted>2018-11-23T02:35:00Z</cp:lastPrinted>
  <dcterms:created xsi:type="dcterms:W3CDTF">2019-11-05T23:52:00Z</dcterms:created>
  <dcterms:modified xsi:type="dcterms:W3CDTF">2019-11-20T22:14:00Z</dcterms:modified>
</cp:coreProperties>
</file>